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071187CF"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hether or not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optional fun: insert an ad somewhere: it could have an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resists in clickcing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ePIRL deal with such similar distraction, you can now safely close this pop up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rPr>
          <w:rFonts w:hint="eastAsia"/>
        </w:rPr>
      </w:pPr>
      <w:r w:rsidRPr="0017000D">
        <w:t xml:space="preserve">Each </w:t>
      </w:r>
      <w:r>
        <w:rPr>
          <w:rFonts w:hint="eastAsia"/>
        </w:rPr>
        <w:t xml:space="preserve">participating </w:t>
      </w:r>
      <w:r w:rsidRPr="0017000D">
        <w:t xml:space="preserve">student </w:t>
      </w:r>
      <w:r w:rsidR="00747DA4">
        <w:rPr>
          <w:rFonts w:hint="eastAsia"/>
        </w:rPr>
        <w:t>took a randomly-assigned combination of two of the five modules. Each module was structured as a class project</w:t>
      </w:r>
      <w:r w:rsidR="00D42A7C">
        <w:rPr>
          <w:rFonts w:hint="eastAsia"/>
        </w:rPr>
        <w:t>, and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rPr>
          <w:rFonts w:hint="eastAsia"/>
        </w:rPr>
      </w:pPr>
    </w:p>
    <w:p w14:paraId="08D9E75E" w14:textId="4129066C" w:rsidR="009F0C7F" w:rsidRDefault="00E14DBF" w:rsidP="009F0C7F">
      <w:pPr>
        <w:pStyle w:val="NoSpacing"/>
        <w:spacing w:line="276" w:lineRule="auto"/>
      </w:pPr>
      <w:r>
        <w:rPr>
          <w:rFonts w:hint="eastAsia"/>
        </w:rPr>
        <w:t>[img]</w:t>
      </w:r>
    </w:p>
    <w:p w14:paraId="29D0D06C" w14:textId="77777777" w:rsidR="00D42A7C" w:rsidRDefault="00D42A7C" w:rsidP="00C05E10">
      <w:pPr>
        <w:pStyle w:val="NoSpacing"/>
        <w:spacing w:line="276" w:lineRule="auto"/>
        <w:rPr>
          <w:rFonts w:hint="eastAsia"/>
        </w:rPr>
      </w:pPr>
    </w:p>
    <w:p w14:paraId="4AD8818C" w14:textId="1C5DE3E9" w:rsidR="00D42A7C" w:rsidRDefault="00B22FBE" w:rsidP="00C05E10">
      <w:pPr>
        <w:pStyle w:val="NoSpacing"/>
        <w:spacing w:line="276" w:lineRule="auto"/>
        <w:rPr>
          <w:rFonts w:hint="eastAsia"/>
        </w:rPr>
      </w:pPr>
      <w:r w:rsidRPr="00B22FBE">
        <w:t>The module "Mars" and "Dr. Elizabeth blackwell"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rPr>
          <w:rFonts w:hint="eastAsia"/>
        </w:rPr>
      </w:pPr>
    </w:p>
    <w:p w14:paraId="002B976C" w14:textId="355D1E05" w:rsidR="009522C7" w:rsidRDefault="009522C7" w:rsidP="00C05E10">
      <w:pPr>
        <w:pStyle w:val="NoSpacing"/>
        <w:spacing w:line="276" w:lineRule="auto"/>
        <w:rPr>
          <w:rFonts w:hint="eastAsia"/>
        </w:rPr>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rPr>
          <w:rFonts w:hint="eastAsia"/>
        </w:rPr>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in to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r w:rsidR="00C928F6" w:rsidRPr="00275CDA">
        <w:rPr>
          <w:rStyle w:val="Emphasis"/>
          <w:b/>
        </w:rPr>
        <w:t>ar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rPr>
          <w:rFonts w:hint="eastAsia"/>
        </w:rPr>
      </w:pPr>
    </w:p>
    <w:p w14:paraId="5026FBE4" w14:textId="156046D8" w:rsidR="0075361E" w:rsidRDefault="00F07B42" w:rsidP="00052D17">
      <w:pPr>
        <w:pStyle w:val="NoSpacing"/>
        <w:spacing w:line="276" w:lineRule="auto"/>
        <w:rPr>
          <w:rFonts w:hint="eastAsia"/>
        </w:rPr>
      </w:pPr>
      <w:r>
        <w:rPr>
          <w:rFonts w:hint="eastAsia"/>
        </w:rPr>
        <w:t xml:space="preserve">[basic skeleton of the plot appearing to the right] </w:t>
      </w:r>
      <w:r w:rsidR="000E3DFF">
        <w:rPr>
          <w:rFonts w:hint="eastAsia"/>
        </w:rPr>
        <w:t xml:space="preserve">In the plot to your right, you </w:t>
      </w:r>
      <w:r w:rsidR="0039363D">
        <w:rPr>
          <w:rFonts w:hint="eastAsia"/>
        </w:rPr>
        <w:t>will see</w:t>
      </w:r>
      <w:bookmarkStart w:id="0" w:name="_GoBack"/>
      <w:bookmarkEnd w:id="0"/>
      <w:r>
        <w:rPr>
          <w:rFonts w:hint="eastAsia"/>
        </w:rPr>
        <w:t xml:space="preserve"> the </w:t>
      </w:r>
      <w:r w:rsidR="0075361E">
        <w:rPr>
          <w:rFonts w:hint="eastAsia"/>
        </w:rPr>
        <w:t>range</w:t>
      </w:r>
      <w:r w:rsidR="00922768">
        <w:rPr>
          <w:rFonts w:hint="eastAsia"/>
        </w:rPr>
        <w:t xml:space="preserve"> of </w:t>
      </w:r>
      <w:r w:rsidR="0075361E">
        <w:rPr>
          <w:rFonts w:hint="eastAsia"/>
        </w:rPr>
        <w:t xml:space="preserve">the number of </w:t>
      </w:r>
      <w:r w:rsidR="00922768">
        <w:rPr>
          <w:rFonts w:hint="eastAsia"/>
        </w:rPr>
        <w:t>ad-clicks</w:t>
      </w:r>
      <w:r w:rsidR="0075361E">
        <w:rPr>
          <w:rFonts w:hint="eastAsia"/>
        </w:rPr>
        <w:t xml:space="preserve"> </w:t>
      </w:r>
      <w:r w:rsidR="003C4CD7">
        <w:rPr>
          <w:rFonts w:hint="eastAsia"/>
        </w:rPr>
        <w:t xml:space="preserve">from </w:t>
      </w:r>
      <w:r w:rsidR="0075361E">
        <w:rPr>
          <w:rFonts w:hint="eastAsia"/>
        </w:rPr>
        <w:t xml:space="preserve">students in each education system and module. </w:t>
      </w:r>
    </w:p>
    <w:p w14:paraId="71C84CC3" w14:textId="77777777" w:rsidR="0075361E" w:rsidRDefault="0075361E" w:rsidP="00052D17">
      <w:pPr>
        <w:pStyle w:val="NoSpacing"/>
        <w:spacing w:line="276" w:lineRule="auto"/>
        <w:rPr>
          <w:rFonts w:hint="eastAsia"/>
        </w:rPr>
      </w:pPr>
    </w:p>
    <w:p w14:paraId="7AAA1DA7" w14:textId="1C5D0BD3" w:rsidR="00C14EBA" w:rsidRDefault="0075361E" w:rsidP="00052D17">
      <w:pPr>
        <w:pStyle w:val="NoSpacing"/>
        <w:spacing w:line="276" w:lineRule="auto"/>
        <w:rPr>
          <w:rFonts w:hint="eastAsia"/>
        </w:rPr>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 xml:space="preserve">a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C14EBA">
        <w:t xml:space="preserve"> (</w:t>
      </w:r>
      <w:r w:rsidR="00A92117">
        <w:rPr>
          <w:rFonts w:hint="eastAsia"/>
        </w:rPr>
        <w:t xml:space="preserve">look at </w:t>
      </w:r>
      <w:r w:rsidR="0039363D">
        <w:rPr>
          <w:rFonts w:hint="eastAsia"/>
        </w:rPr>
        <w:t xml:space="preserve">that </w:t>
      </w:r>
      <w:r w:rsidR="00C14EBA">
        <w:t>outlier student in Chinese Taipei who clicked the ad in the “Rainfore</w:t>
      </w:r>
      <w:r w:rsidR="00A92117">
        <w:t>sts” module more than 600 times!</w:t>
      </w:r>
      <w:r w:rsidR="00C14EBA">
        <w:t>)</w:t>
      </w:r>
      <w:r w:rsidR="00C4538B" w:rsidRPr="002202B1">
        <w:t>.</w:t>
      </w:r>
      <w:r w:rsidR="003960A3">
        <w:t xml:space="preserve"> </w:t>
      </w:r>
    </w:p>
    <w:p w14:paraId="25DC5B58" w14:textId="77777777" w:rsidR="00C14EBA" w:rsidRDefault="00C14EBA" w:rsidP="00052D17">
      <w:pPr>
        <w:pStyle w:val="NoSpacing"/>
        <w:spacing w:line="276" w:lineRule="auto"/>
        <w:rPr>
          <w:rFonts w:hint="eastAsia"/>
        </w:rPr>
      </w:pPr>
    </w:p>
    <w:p w14:paraId="389B4DD5" w14:textId="2B316999" w:rsidR="0039363D" w:rsidRDefault="0039363D" w:rsidP="00052D17">
      <w:pPr>
        <w:pStyle w:val="NoSpacing"/>
        <w:spacing w:line="276" w:lineRule="auto"/>
        <w:rPr>
          <w:rFonts w:hint="eastAsia"/>
        </w:rPr>
      </w:pPr>
      <w:r>
        <w:rPr>
          <w:rFonts w:hint="eastAsia"/>
        </w:rPr>
        <w:lastRenderedPageBreak/>
        <w:t>[change to the percentage plot, animation]</w:t>
      </w:r>
    </w:p>
    <w:p w14:paraId="2DB970CD" w14:textId="747A93E0" w:rsidR="008D0FD2" w:rsidRDefault="00C14EBA" w:rsidP="00052D17">
      <w:pPr>
        <w:pStyle w:val="NoSpacing"/>
        <w:spacing w:line="276" w:lineRule="auto"/>
      </w:pPr>
      <w:r>
        <w:t xml:space="preserve">To view it in percentage terms, </w:t>
      </w:r>
      <w:r w:rsidR="000E7125">
        <w:t xml:space="preserve">in each module, </w:t>
      </w:r>
      <w:r>
        <w:t>t</w:t>
      </w:r>
      <w:r w:rsidR="00232958" w:rsidRPr="002202B1">
        <w:t xml:space="preserve">he percentage of students who clicked </w:t>
      </w:r>
      <w:r w:rsidR="001D3EB5" w:rsidRPr="002202B1">
        <w:t xml:space="preserve">on </w:t>
      </w:r>
      <w:r w:rsidR="00901291">
        <w:t>advertisements</w:t>
      </w:r>
      <w:r w:rsidR="00901291" w:rsidRPr="002202B1">
        <w:t xml:space="preserve"> </w:t>
      </w:r>
      <w:r w:rsidR="00CC3B9D" w:rsidRPr="002202B1">
        <w:t>ranged from 2.5 percent</w:t>
      </w:r>
      <w:r w:rsidR="001C341F" w:rsidRPr="002202B1">
        <w:t xml:space="preserve"> </w:t>
      </w:r>
      <w:r w:rsidR="002A3C54" w:rsidRPr="002202B1">
        <w:t>in Sweden</w:t>
      </w:r>
      <w:r w:rsidR="00005496" w:rsidRPr="002202B1">
        <w:t xml:space="preserve"> in the “Zebra and Wildebeest Migration” module</w:t>
      </w:r>
      <w:r w:rsidR="00CC3B9D" w:rsidRPr="002202B1">
        <w:t xml:space="preserve"> to </w:t>
      </w:r>
      <w:r w:rsidR="00A52B5A" w:rsidRPr="002202B1">
        <w:t>20.0 percent in Abu Dhabi</w:t>
      </w:r>
      <w:r w:rsidR="002A3C54" w:rsidRPr="002202B1">
        <w:t xml:space="preserve"> in the “Mars” module</w:t>
      </w:r>
      <w:r w:rsidR="00A52B5A" w:rsidRPr="002202B1">
        <w:t>.</w:t>
      </w:r>
      <w:r w:rsidR="00CD1C91" w:rsidRPr="002202B1">
        <w:t xml:space="preserve"> </w:t>
      </w:r>
    </w:p>
    <w:p w14:paraId="4EF62A57" w14:textId="77777777" w:rsidR="008D0FD2" w:rsidRDefault="008D0FD2"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DB58A0B"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41C75F02" w14:textId="7421F4DA" w:rsidR="00F337C6" w:rsidRDefault="7CF0CC02" w:rsidP="00052D17">
      <w:pPr>
        <w:pStyle w:val="NoSpacing"/>
        <w:spacing w:line="276" w:lineRule="auto"/>
      </w:pPr>
      <w:r w:rsidRPr="006A0916">
        <w:lastRenderedPageBreak/>
        <w:t xml:space="preserve">In </w:t>
      </w:r>
      <w:r w:rsidR="48B31100" w:rsidRPr="006A0916">
        <w:t>13</w:t>
      </w:r>
      <w:r w:rsidR="48B31100" w:rsidRPr="002202B1">
        <w:t xml:space="preserve"> of</w:t>
      </w:r>
      <w:r w:rsidRPr="002202B1">
        <w:t xml:space="preserve"> </w:t>
      </w:r>
      <w:r w:rsidR="48B31100" w:rsidRPr="002202B1">
        <w:t xml:space="preserve">the 16 </w:t>
      </w:r>
      <w:r w:rsidRPr="002202B1">
        <w:t xml:space="preserve">participating education systems, </w:t>
      </w:r>
      <w:r w:rsidR="07A60381" w:rsidRPr="002202B1">
        <w:t xml:space="preserve">there </w:t>
      </w:r>
      <w:r w:rsidR="00835CAB">
        <w:t>was</w:t>
      </w:r>
      <w:r w:rsidR="00835CAB" w:rsidRPr="002202B1">
        <w:t xml:space="preserve"> </w:t>
      </w:r>
      <w:r w:rsidR="07A60381" w:rsidRPr="002202B1">
        <w:t>no measurable differen</w:t>
      </w:r>
      <w:r w:rsidR="1EC0416B" w:rsidRPr="002202B1">
        <w:t>ce</w:t>
      </w:r>
      <w:r w:rsidR="07A60381" w:rsidRPr="002202B1">
        <w:t xml:space="preserve"> in time spent </w:t>
      </w:r>
      <w:r w:rsidR="00835CAB">
        <w:t>on</w:t>
      </w:r>
      <w:r w:rsidR="00835CAB" w:rsidRPr="002202B1">
        <w:t xml:space="preserve"> </w:t>
      </w:r>
      <w:r w:rsidR="226D0CF7" w:rsidRPr="002202B1">
        <w:t>the ePIRLS assessment (from start to log</w:t>
      </w:r>
      <w:r w:rsidR="0038044B">
        <w:t>-</w:t>
      </w:r>
      <w:r w:rsidR="226D0CF7" w:rsidRPr="002202B1">
        <w:t xml:space="preserve">out) between students who clicked on </w:t>
      </w:r>
      <w:r w:rsidR="00F10FC8">
        <w:t>advertisements</w:t>
      </w:r>
      <w:r w:rsidR="226D0CF7" w:rsidRPr="002202B1">
        <w:t xml:space="preserve"> and </w:t>
      </w:r>
      <w:r w:rsidR="055F1FA1" w:rsidRPr="002202B1">
        <w:t xml:space="preserve">those </w:t>
      </w:r>
      <w:r w:rsidR="226D0CF7" w:rsidRPr="002202B1">
        <w:t>who did not</w:t>
      </w:r>
      <w:r w:rsidR="1E31F4C3" w:rsidRPr="002202B1">
        <w:t>.</w:t>
      </w:r>
      <w:r w:rsidR="33FA32A3" w:rsidRPr="002202B1">
        <w:t xml:space="preserve"> </w:t>
      </w:r>
      <w:r w:rsidR="00953F3C">
        <w:t>However, i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rsidR="00953F3C">
        <w:t>Conversely</w:t>
      </w:r>
      <w:r w:rsidR="787F487F" w:rsidRPr="002202B1">
        <w:t xml:space="preserve">,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than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p>
    <w:p w14:paraId="21535E46" w14:textId="77777777" w:rsidR="00F37191" w:rsidRDefault="00F37191" w:rsidP="00052D17">
      <w:pPr>
        <w:pStyle w:val="NoSpacing"/>
        <w:spacing w:line="276" w:lineRule="auto"/>
      </w:pPr>
    </w:p>
    <w:p w14:paraId="16546718" w14:textId="326DBA79" w:rsidR="00F37191" w:rsidRPr="002202B1" w:rsidRDefault="00F37191" w:rsidP="00052D17">
      <w:pPr>
        <w:pStyle w:val="NoSpacing"/>
        <w:spacing w:line="276" w:lineRule="auto"/>
      </w:pPr>
      <w:r>
        <w:rPr>
          <w:rFonts w:hint="eastAsia"/>
        </w:rPr>
        <w:t xml:space="preserve">[the reason may be that xxx] [this could be a feedback to future ePIRLS </w:t>
      </w:r>
      <w:r>
        <w:t>administration</w:t>
      </w:r>
      <w:r>
        <w:rPr>
          <w:rFonts w:hint="eastAsia"/>
        </w:rPr>
        <w:t>, if it really wants to test out the hypothesis]</w:t>
      </w:r>
    </w:p>
    <w:p w14:paraId="13F1DC6D" w14:textId="52CB83E2" w:rsidR="008F1406" w:rsidRPr="00052D17" w:rsidRDefault="00AE1A79" w:rsidP="00052D17">
      <w:pPr>
        <w:pStyle w:val="Heading1"/>
      </w:pPr>
      <w:r w:rsidRPr="00052D17">
        <w:t>Conclusions</w:t>
      </w:r>
    </w:p>
    <w:p w14:paraId="4754D4CC" w14:textId="12EBCC75" w:rsidR="00DB661C" w:rsidRDefault="00480BA8" w:rsidP="00052D17">
      <w:pPr>
        <w:pStyle w:val="NoSpacing"/>
        <w:spacing w:line="276" w:lineRule="auto"/>
      </w:pPr>
      <w:bookmarkStart w:id="1" w:name="_Hlk20177809"/>
      <w:r w:rsidRPr="002202B1">
        <w:t xml:space="preserve">Using process data </w:t>
      </w:r>
      <w:r w:rsidR="008E37BA">
        <w:t>from</w:t>
      </w:r>
      <w:r w:rsidR="008E37BA" w:rsidRPr="002202B1">
        <w:t xml:space="preserve"> </w:t>
      </w:r>
      <w:r w:rsidRPr="002202B1">
        <w:t xml:space="preserve">ePIRLS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4E4ABE">
        <w:t xml:space="preserve"> tended to</w:t>
      </w:r>
      <w:r w:rsidR="004E4ABE" w:rsidRPr="002202B1">
        <w:t xml:space="preserve"> score lower than their peers who did not click on </w:t>
      </w:r>
      <w:r w:rsidR="004E4ABE">
        <w:t>advertisements</w:t>
      </w:r>
      <w:r w:rsidR="002751A6">
        <w:t xml:space="preserve"> while</w:t>
      </w:r>
      <w:r w:rsidR="000521E9" w:rsidRPr="002202B1">
        <w:t xml:space="preserve"> </w:t>
      </w:r>
      <w:r w:rsidR="00A130E6">
        <w:t>spen</w:t>
      </w:r>
      <w:r w:rsidR="002751A6">
        <w:t>ding</w:t>
      </w:r>
      <w:r w:rsidR="00A57496" w:rsidRPr="002202B1">
        <w:t xml:space="preserve"> the same </w:t>
      </w:r>
      <w:r w:rsidR="00111F11" w:rsidRPr="002202B1">
        <w:t>amount</w:t>
      </w:r>
      <w:r w:rsidR="00A57496" w:rsidRPr="002202B1">
        <w:t xml:space="preserve"> of time completing the assessment. </w:t>
      </w:r>
      <w:r w:rsidR="000521E9">
        <w:t xml:space="preserve">Also, the results indicate that higher proportions of boys than girls clicked on advertisements during the assessment time. </w:t>
      </w:r>
      <w:r w:rsidR="00FE05B0">
        <w:t xml:space="preserve">Using process data, future studies could </w:t>
      </w:r>
      <w:r w:rsidR="00B001F4">
        <w:t xml:space="preserve">attempt to gain </w:t>
      </w:r>
      <w:r w:rsidR="00423919">
        <w:t>m</w:t>
      </w:r>
      <w:r w:rsidR="004519E3">
        <w:t>ore</w:t>
      </w:r>
      <w:r w:rsidR="00DB661C">
        <w:t xml:space="preserve"> insight </w:t>
      </w:r>
      <w:r w:rsidR="0080335A">
        <w:t>into</w:t>
      </w:r>
      <w:r w:rsidR="00DB661C">
        <w:t xml:space="preserve"> </w:t>
      </w:r>
      <w:r w:rsidR="00BA4CA4">
        <w:t xml:space="preserve">students’ </w:t>
      </w:r>
      <w:r w:rsidR="00B001F4">
        <w:t xml:space="preserve">online </w:t>
      </w:r>
      <w:r w:rsidR="00BA4CA4">
        <w:t>reading and testing behaviors</w:t>
      </w:r>
      <w:r w:rsidR="00423919">
        <w:t>, including</w:t>
      </w:r>
      <w:r w:rsidR="00BA4679">
        <w:t xml:space="preserve"> </w:t>
      </w:r>
      <w:r w:rsidR="00B001F4">
        <w:t xml:space="preserve">their </w:t>
      </w:r>
      <w:r w:rsidR="00F7714B">
        <w:t>advertisement</w:t>
      </w:r>
      <w:r w:rsidR="00423919">
        <w:t>-click</w:t>
      </w:r>
      <w:r w:rsidR="00F7714B">
        <w:t>ing</w:t>
      </w:r>
      <w:r w:rsidR="00423919">
        <w:t xml:space="preserve"> patterns.</w:t>
      </w:r>
      <w:r w:rsidR="004E1A50">
        <w:t xml:space="preserve"> </w:t>
      </w:r>
    </w:p>
    <w:bookmarkEnd w:id="1"/>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Goldstein, D. G., Suri, S., McAfee, R. P., Ekstrand-Abueg,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sectPr w:rsidR="007D0F7A"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Segoe UI">
    <w:charset w:val="00"/>
    <w:family w:val="swiss"/>
    <w:pitch w:val="variable"/>
    <w:sig w:usb0="E10022FF" w:usb1="C000E47F" w:usb2="00000029" w:usb3="00000000" w:csb0="000001DF" w:csb1="00000000"/>
  </w:font>
  <w:font w:name="Myriad Pro">
    <w:panose1 w:val="020B0503030403020204"/>
    <w:charset w:val="00"/>
    <w:family w:val="auto"/>
    <w:pitch w:val="variable"/>
    <w:sig w:usb0="20000287"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5"/>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NDSxsLQwMzQ2NzNQ0lEKTi0uzszPAykwNKgFAGA2c5s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E410A"/>
    <w:rsid w:val="002024EA"/>
    <w:rsid w:val="002028D8"/>
    <w:rsid w:val="00211BB7"/>
    <w:rsid w:val="00212137"/>
    <w:rsid w:val="00213FF6"/>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82B"/>
    <w:rsid w:val="003072BB"/>
    <w:rsid w:val="00311356"/>
    <w:rsid w:val="00320188"/>
    <w:rsid w:val="003212BA"/>
    <w:rsid w:val="00321D15"/>
    <w:rsid w:val="003253A7"/>
    <w:rsid w:val="0034038C"/>
    <w:rsid w:val="003621BF"/>
    <w:rsid w:val="00364C6A"/>
    <w:rsid w:val="0036732A"/>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7371"/>
    <w:rsid w:val="005276AF"/>
    <w:rsid w:val="00532EAA"/>
    <w:rsid w:val="00537707"/>
    <w:rsid w:val="00557E35"/>
    <w:rsid w:val="0056243E"/>
    <w:rsid w:val="00567117"/>
    <w:rsid w:val="005715C5"/>
    <w:rsid w:val="00571F9C"/>
    <w:rsid w:val="00574FCA"/>
    <w:rsid w:val="00586FCF"/>
    <w:rsid w:val="00587D6F"/>
    <w:rsid w:val="00591C25"/>
    <w:rsid w:val="005A0D8A"/>
    <w:rsid w:val="005A10FD"/>
    <w:rsid w:val="005A5B9A"/>
    <w:rsid w:val="005B404C"/>
    <w:rsid w:val="005C5062"/>
    <w:rsid w:val="005C510C"/>
    <w:rsid w:val="005E0B70"/>
    <w:rsid w:val="005E58B6"/>
    <w:rsid w:val="00603B16"/>
    <w:rsid w:val="00604128"/>
    <w:rsid w:val="00621F56"/>
    <w:rsid w:val="0062703F"/>
    <w:rsid w:val="00633CE4"/>
    <w:rsid w:val="00636924"/>
    <w:rsid w:val="00640B4B"/>
    <w:rsid w:val="0064762E"/>
    <w:rsid w:val="00653EC3"/>
    <w:rsid w:val="006545DF"/>
    <w:rsid w:val="00666979"/>
    <w:rsid w:val="00680043"/>
    <w:rsid w:val="0068772C"/>
    <w:rsid w:val="006924BA"/>
    <w:rsid w:val="00696579"/>
    <w:rsid w:val="00696611"/>
    <w:rsid w:val="0069676E"/>
    <w:rsid w:val="006974F4"/>
    <w:rsid w:val="006A0916"/>
    <w:rsid w:val="006A479A"/>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399B"/>
    <w:rsid w:val="00843B63"/>
    <w:rsid w:val="00845BEC"/>
    <w:rsid w:val="008544E6"/>
    <w:rsid w:val="0085772F"/>
    <w:rsid w:val="00890A85"/>
    <w:rsid w:val="008962E9"/>
    <w:rsid w:val="008A1D03"/>
    <w:rsid w:val="008A3AD1"/>
    <w:rsid w:val="008B7619"/>
    <w:rsid w:val="008C2247"/>
    <w:rsid w:val="008C2BD3"/>
    <w:rsid w:val="008C5C6A"/>
    <w:rsid w:val="008C5DB5"/>
    <w:rsid w:val="008D0FD2"/>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40C2"/>
    <w:rsid w:val="00BC3420"/>
    <w:rsid w:val="00BD0E5F"/>
    <w:rsid w:val="00BD681E"/>
    <w:rsid w:val="00BE4532"/>
    <w:rsid w:val="00BE641D"/>
    <w:rsid w:val="00BF15A0"/>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doi.org/10.1509/jmr.13.0439" TargetMode="External"/><Relationship Id="rId7" Type="http://schemas.openxmlformats.org/officeDocument/2006/relationships/hyperlink" Target="http://timssandpirls.bc.edu/pirls2016/international-result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10D61-B65E-9843-AA90-3F16FC53B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4</Pages>
  <Words>1461</Words>
  <Characters>8332</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4</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Yuqi Liao</cp:lastModifiedBy>
  <cp:revision>26</cp:revision>
  <dcterms:created xsi:type="dcterms:W3CDTF">2019-12-28T02:00:00Z</dcterms:created>
  <dcterms:modified xsi:type="dcterms:W3CDTF">2020-02-25T04:38:00Z</dcterms:modified>
</cp:coreProperties>
</file>